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B1F2D6" w14:textId="170738A2" w:rsidR="00A66CED" w:rsidRDefault="00A66CED" w:rsidP="00A66CED">
      <w:pPr>
        <w:pStyle w:val="Heading1"/>
      </w:pPr>
      <w:bookmarkStart w:id="0" w:name="_GoBack"/>
      <w:bookmarkEnd w:id="0"/>
      <w:r>
        <w:t>Case 2: Bernie</w:t>
      </w:r>
    </w:p>
    <w:p w14:paraId="1B1CCD34" w14:textId="143E8646" w:rsidR="00C70B38" w:rsidRDefault="00AC03D0" w:rsidP="00A66CED">
      <w:pPr>
        <w:spacing w:after="240" w:line="240" w:lineRule="auto"/>
      </w:pPr>
      <w:r>
        <w:t xml:space="preserve">Bernie </w:t>
      </w:r>
      <w:r w:rsidR="00A26D6B">
        <w:t>has been a member of one care for three years. He was</w:t>
      </w:r>
      <w:r w:rsidR="009B78B4">
        <w:t xml:space="preserve"> passively enrolled in to his plan</w:t>
      </w:r>
      <w:r w:rsidR="00F630BB">
        <w:t xml:space="preserve">. </w:t>
      </w:r>
      <w:r w:rsidR="000026F3">
        <w:t xml:space="preserve">Bernie is 59 years old </w:t>
      </w:r>
      <w:r w:rsidR="00B36ABF">
        <w:t>and became eligible for Medicaid and Medicare after an auto accident</w:t>
      </w:r>
      <w:r w:rsidR="007F6A49">
        <w:t xml:space="preserve"> 10 years ago</w:t>
      </w:r>
      <w:r w:rsidR="00B36ABF">
        <w:t>.</w:t>
      </w:r>
      <w:r w:rsidR="007F6A49">
        <w:t xml:space="preserve"> After his accident, Bernie </w:t>
      </w:r>
      <w:r w:rsidR="009B57AE">
        <w:t>experienced</w:t>
      </w:r>
      <w:r w:rsidR="00B06D3E">
        <w:t xml:space="preserve"> lasting </w:t>
      </w:r>
      <w:r w:rsidR="00397312">
        <w:t xml:space="preserve">damage to </w:t>
      </w:r>
      <w:r w:rsidR="00FC5132">
        <w:t xml:space="preserve">his back and shoulders resulting in chronic pain </w:t>
      </w:r>
      <w:r w:rsidR="00CB7605">
        <w:t xml:space="preserve">and </w:t>
      </w:r>
      <w:r w:rsidR="00E26735">
        <w:t>physical instability.</w:t>
      </w:r>
      <w:r w:rsidR="00236C31">
        <w:t xml:space="preserve"> Bernie</w:t>
      </w:r>
      <w:r w:rsidR="00B74EE8">
        <w:t xml:space="preserve"> uses a walker</w:t>
      </w:r>
      <w:r w:rsidR="007943B2">
        <w:t xml:space="preserve"> when outside his home</w:t>
      </w:r>
      <w:r w:rsidR="007E77CA">
        <w:t>,</w:t>
      </w:r>
      <w:r w:rsidR="000653A7">
        <w:t xml:space="preserve"> but when at home</w:t>
      </w:r>
      <w:r w:rsidR="00B06D3E">
        <w:t xml:space="preserve"> liens on </w:t>
      </w:r>
      <w:r w:rsidR="00F84BCF">
        <w:t>walls and furniture to get around</w:t>
      </w:r>
      <w:r w:rsidR="00684A20">
        <w:t>.</w:t>
      </w:r>
      <w:r w:rsidR="00C70B38">
        <w:t xml:space="preserve"> He does fall from time to time.</w:t>
      </w:r>
    </w:p>
    <w:p w14:paraId="7EC04597" w14:textId="77777777" w:rsidR="00C70B38" w:rsidRDefault="00C70B38" w:rsidP="00A66CED">
      <w:pPr>
        <w:spacing w:after="240" w:line="240" w:lineRule="auto"/>
      </w:pPr>
      <w:r>
        <w:t>Bernie is very happy with his health plan.</w:t>
      </w:r>
      <w:r w:rsidR="001E5B06">
        <w:t xml:space="preserve"> His doctor is responsive to all of his medical needs.</w:t>
      </w:r>
      <w:r w:rsidR="00D67AA8">
        <w:t xml:space="preserve"> He had an eye infection, and the doctor was able to get him appointments </w:t>
      </w:r>
      <w:r w:rsidR="00D66155">
        <w:t>with different specialists to get the problem resolved.</w:t>
      </w:r>
      <w:r w:rsidR="00DA26E0">
        <w:t xml:space="preserve"> Bernie has had to care coordinators. He liked his first care coordinator</w:t>
      </w:r>
      <w:r w:rsidR="00E502B0">
        <w:t>, because she is very caring and seemed concerned about Bernie’s well-being.</w:t>
      </w:r>
      <w:r w:rsidR="007C300D">
        <w:t xml:space="preserve"> The care coordinator even came to his house once</w:t>
      </w:r>
      <w:r w:rsidR="00064173">
        <w:t>.</w:t>
      </w:r>
    </w:p>
    <w:p w14:paraId="313AA6F8" w14:textId="77777777" w:rsidR="00BD6A44" w:rsidRDefault="00BD6A44" w:rsidP="00A66CED">
      <w:pPr>
        <w:spacing w:after="240" w:line="240" w:lineRule="auto"/>
      </w:pPr>
      <w:r>
        <w:t>Bernie does not really like his new care coordinator. She has been his coordinator for number of months,</w:t>
      </w:r>
      <w:r w:rsidR="00FB4BB9">
        <w:t xml:space="preserve"> but they have still not met in person and talk infrequently. Bernie </w:t>
      </w:r>
      <w:r w:rsidR="00417CA6">
        <w:t xml:space="preserve">likes to be self-reliant and </w:t>
      </w:r>
      <w:r w:rsidR="00FB4BB9">
        <w:t>does not like</w:t>
      </w:r>
      <w:r w:rsidR="00DF2D5A">
        <w:t xml:space="preserve"> to bother his care coordinator.</w:t>
      </w:r>
      <w:r w:rsidR="004C51B5">
        <w:t xml:space="preserve"> The care coordinators cannot do much anyway. His first coordinator taught him how to arrange rides </w:t>
      </w:r>
      <w:r w:rsidR="00451E31">
        <w:t>with medical providers and also arranged for Bernie to get transportation to go food shopping.</w:t>
      </w:r>
    </w:p>
    <w:p w14:paraId="32244E56" w14:textId="77777777" w:rsidR="0064527E" w:rsidRDefault="0064527E" w:rsidP="00A66CED">
      <w:pPr>
        <w:spacing w:after="240" w:line="240" w:lineRule="auto"/>
      </w:pPr>
      <w:r>
        <w:t>Bernie talks about</w:t>
      </w:r>
      <w:r w:rsidR="00E8370C">
        <w:t xml:space="preserve"> often being depressed or</w:t>
      </w:r>
      <w:r w:rsidR="004D1EA6">
        <w:t xml:space="preserve"> </w:t>
      </w:r>
      <w:r w:rsidR="00177428">
        <w:t xml:space="preserve">fighting off </w:t>
      </w:r>
      <w:r w:rsidR="00E8370C">
        <w:t>depression</w:t>
      </w:r>
      <w:r w:rsidR="00177428">
        <w:t xml:space="preserve">. He tries to </w:t>
      </w:r>
      <w:r w:rsidR="00E8370C">
        <w:t>keep busy in his house. He does not get out much, because he was told by both care coordinators that this plan will not pay for him to go to</w:t>
      </w:r>
      <w:r w:rsidR="008F5A64">
        <w:t xml:space="preserve"> baseball games</w:t>
      </w:r>
      <w:r w:rsidR="00613C56">
        <w:t xml:space="preserve"> or other outings. He also</w:t>
      </w:r>
      <w:r w:rsidR="00E62CCE">
        <w:t xml:space="preserve"> gets depressed because he spends holidays alone—</w:t>
      </w:r>
      <w:r w:rsidR="0099198D">
        <w:t xml:space="preserve"> he has no relatives in the area</w:t>
      </w:r>
      <w:r w:rsidR="00EE194F">
        <w:t xml:space="preserve"> and his closest friends also live far away or have died.</w:t>
      </w:r>
      <w:r w:rsidR="00C45319">
        <w:t xml:space="preserve"> He does take the ride</w:t>
      </w:r>
      <w:r w:rsidR="00E36937">
        <w:t xml:space="preserve"> sometimes</w:t>
      </w:r>
      <w:r w:rsidR="00414385">
        <w:t>, but it can be difficult</w:t>
      </w:r>
      <w:r w:rsidR="008C7C2D">
        <w:t xml:space="preserve"> to arrange rides. He lives</w:t>
      </w:r>
      <w:r w:rsidR="00BE22F1">
        <w:t xml:space="preserve"> near the end of the border of the territory where his ride service ends. This means they will not take them directly to</w:t>
      </w:r>
      <w:r w:rsidR="00E11CD9">
        <w:t xml:space="preserve"> some of the places he likes to go</w:t>
      </w:r>
      <w:r w:rsidR="00070027">
        <w:t>.</w:t>
      </w:r>
    </w:p>
    <w:p w14:paraId="35DE15B4" w14:textId="77777777" w:rsidR="00034DA8" w:rsidRDefault="00070027" w:rsidP="00A66CED">
      <w:pPr>
        <w:spacing w:after="240" w:line="240" w:lineRule="auto"/>
      </w:pPr>
      <w:r>
        <w:t>In addition to</w:t>
      </w:r>
      <w:r w:rsidR="00C053C8">
        <w:t xml:space="preserve"> feeling depressed, Bernie has chronic pain. There are long stretches of time when Bernie</w:t>
      </w:r>
      <w:r w:rsidR="00EA71F5">
        <w:t xml:space="preserve"> has to stay in bed</w:t>
      </w:r>
      <w:r w:rsidR="008677B4">
        <w:t>.</w:t>
      </w:r>
      <w:r w:rsidR="00F96A23">
        <w:t xml:space="preserve"> By bed, Bernie means that he maneuvers himself from the bed to the kitchen</w:t>
      </w:r>
      <w:r w:rsidR="000B020D">
        <w:t xml:space="preserve"> or the bathroom or to the living room and back to bed</w:t>
      </w:r>
      <w:r w:rsidR="004922FD">
        <w:t>.</w:t>
      </w:r>
      <w:r w:rsidR="00EF2173">
        <w:t xml:space="preserve"> </w:t>
      </w:r>
      <w:r w:rsidR="0033187D">
        <w:t xml:space="preserve">He saw a physical therapist many years ago </w:t>
      </w:r>
      <w:r w:rsidR="00034DA8">
        <w:t xml:space="preserve">but has not seen one since. </w:t>
      </w:r>
      <w:r w:rsidR="00C615FB">
        <w:t xml:space="preserve">Bernie does not think he has ever had an assessment for falling. </w:t>
      </w:r>
      <w:r w:rsidR="00034DA8">
        <w:t>He bought himself a walker and a cane from a local store. These help them get around.</w:t>
      </w:r>
    </w:p>
    <w:p w14:paraId="23F379C7" w14:textId="77777777" w:rsidR="00875B16" w:rsidRDefault="00875B16" w:rsidP="00A66CED">
      <w:pPr>
        <w:spacing w:after="240" w:line="240" w:lineRule="auto"/>
      </w:pPr>
      <w:r>
        <w:t>Bernie will not take painkillers, because of</w:t>
      </w:r>
      <w:r w:rsidR="007552CC">
        <w:t xml:space="preserve"> a history of Substance Use Disorder</w:t>
      </w:r>
      <w:r w:rsidR="00712AB1">
        <w:t xml:space="preserve"> in </w:t>
      </w:r>
      <w:r w:rsidR="007552CC">
        <w:t>his family.</w:t>
      </w:r>
      <w:r w:rsidR="00F74951">
        <w:t xml:space="preserve"> He did ask both his coordinators about getting massage therapy and or acupressure or acupuncture,</w:t>
      </w:r>
      <w:r w:rsidR="008266B4">
        <w:t xml:space="preserve"> but neither one got back to him with an answer.</w:t>
      </w:r>
      <w:r w:rsidR="00222635">
        <w:t xml:space="preserve"> Bernie has not followed up because</w:t>
      </w:r>
      <w:r w:rsidR="00FF6E16">
        <w:t xml:space="preserve"> he figures the answer will be no anyway otherwise the care coordinators would have gotten back to him.</w:t>
      </w:r>
    </w:p>
    <w:p w14:paraId="4E938389" w14:textId="77777777" w:rsidR="00070027" w:rsidRDefault="00117A9F" w:rsidP="00A66CED">
      <w:pPr>
        <w:spacing w:after="240" w:line="240" w:lineRule="auto"/>
      </w:pPr>
      <w:r>
        <w:t xml:space="preserve">In the last few months someone </w:t>
      </w:r>
      <w:r w:rsidR="00EF2173">
        <w:t>from the care plan, he is not sure who,</w:t>
      </w:r>
      <w:r>
        <w:t xml:space="preserve"> came by and evaluated his home.</w:t>
      </w:r>
      <w:r w:rsidR="00A92DE7">
        <w:t xml:space="preserve"> They asked Bernie if he needed any assistance and Bernie told him</w:t>
      </w:r>
      <w:r w:rsidR="00250728">
        <w:t xml:space="preserve"> no</w:t>
      </w:r>
      <w:r w:rsidR="00D025BF">
        <w:t>,</w:t>
      </w:r>
      <w:r w:rsidR="00250728">
        <w:t xml:space="preserve"> </w:t>
      </w:r>
      <w:r w:rsidR="00A92DE7">
        <w:t>he was fine.</w:t>
      </w:r>
    </w:p>
    <w:p w14:paraId="0C29FA1C" w14:textId="77777777" w:rsidR="00070027" w:rsidRDefault="00070027" w:rsidP="002D6E1C">
      <w:pPr>
        <w:spacing w:line="240" w:lineRule="auto"/>
      </w:pPr>
    </w:p>
    <w:p w14:paraId="416CC7C2" w14:textId="77777777" w:rsidR="0064527E" w:rsidRDefault="0064527E" w:rsidP="002D6E1C">
      <w:pPr>
        <w:spacing w:line="240" w:lineRule="auto"/>
      </w:pPr>
    </w:p>
    <w:p w14:paraId="0538312D" w14:textId="77777777" w:rsidR="00BD6A44" w:rsidRDefault="00BD6A44" w:rsidP="002D6E1C">
      <w:pPr>
        <w:spacing w:line="240" w:lineRule="auto"/>
      </w:pPr>
    </w:p>
    <w:p w14:paraId="57C33AB4" w14:textId="77777777" w:rsidR="0024333B" w:rsidRDefault="0024333B"/>
    <w:sectPr w:rsidR="002433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sjCzMDYwsTA0MzFX0lEKTi0uzszPAykwrgUAj6FcyCwAAAA="/>
    <w:docVar w:name="dgnword-docGUID" w:val="{1B12CC89-E5D5-4C39-BBBA-3C163FC9CD6E}"/>
    <w:docVar w:name="dgnword-eventsink" w:val="851726768"/>
  </w:docVars>
  <w:rsids>
    <w:rsidRoot w:val="0024333B"/>
    <w:rsid w:val="000026F3"/>
    <w:rsid w:val="000217EF"/>
    <w:rsid w:val="00034DA8"/>
    <w:rsid w:val="00064173"/>
    <w:rsid w:val="000653A7"/>
    <w:rsid w:val="00070027"/>
    <w:rsid w:val="00090D68"/>
    <w:rsid w:val="000B020D"/>
    <w:rsid w:val="00117A9F"/>
    <w:rsid w:val="00177428"/>
    <w:rsid w:val="001A6196"/>
    <w:rsid w:val="001E5B06"/>
    <w:rsid w:val="00222635"/>
    <w:rsid w:val="00236C31"/>
    <w:rsid w:val="0024333B"/>
    <w:rsid w:val="00250728"/>
    <w:rsid w:val="002D6E1C"/>
    <w:rsid w:val="0033187D"/>
    <w:rsid w:val="00346EAB"/>
    <w:rsid w:val="0037306C"/>
    <w:rsid w:val="00397312"/>
    <w:rsid w:val="00414385"/>
    <w:rsid w:val="00417CA6"/>
    <w:rsid w:val="00451E31"/>
    <w:rsid w:val="004540EF"/>
    <w:rsid w:val="00484748"/>
    <w:rsid w:val="004922FD"/>
    <w:rsid w:val="004C51B5"/>
    <w:rsid w:val="004D1EA6"/>
    <w:rsid w:val="00604472"/>
    <w:rsid w:val="00613C56"/>
    <w:rsid w:val="0064527E"/>
    <w:rsid w:val="006474E5"/>
    <w:rsid w:val="00684A20"/>
    <w:rsid w:val="006F35C8"/>
    <w:rsid w:val="00712AB1"/>
    <w:rsid w:val="00737634"/>
    <w:rsid w:val="007552CC"/>
    <w:rsid w:val="007943B2"/>
    <w:rsid w:val="007C300D"/>
    <w:rsid w:val="007E77CA"/>
    <w:rsid w:val="007F1006"/>
    <w:rsid w:val="007F6A49"/>
    <w:rsid w:val="008266B4"/>
    <w:rsid w:val="008677B4"/>
    <w:rsid w:val="00875B16"/>
    <w:rsid w:val="008C7C2D"/>
    <w:rsid w:val="008F5A64"/>
    <w:rsid w:val="009912F1"/>
    <w:rsid w:val="0099198D"/>
    <w:rsid w:val="009B57AE"/>
    <w:rsid w:val="009B78B4"/>
    <w:rsid w:val="00A26D6B"/>
    <w:rsid w:val="00A66CED"/>
    <w:rsid w:val="00A92DE7"/>
    <w:rsid w:val="00AC03D0"/>
    <w:rsid w:val="00AF4A73"/>
    <w:rsid w:val="00B06D3E"/>
    <w:rsid w:val="00B36ABF"/>
    <w:rsid w:val="00B74EE8"/>
    <w:rsid w:val="00BD6A44"/>
    <w:rsid w:val="00BE22F1"/>
    <w:rsid w:val="00C053C8"/>
    <w:rsid w:val="00C20112"/>
    <w:rsid w:val="00C45319"/>
    <w:rsid w:val="00C615FB"/>
    <w:rsid w:val="00C70B38"/>
    <w:rsid w:val="00CB7605"/>
    <w:rsid w:val="00D025BF"/>
    <w:rsid w:val="00D45FC4"/>
    <w:rsid w:val="00D66155"/>
    <w:rsid w:val="00D67AA8"/>
    <w:rsid w:val="00D73066"/>
    <w:rsid w:val="00DA26E0"/>
    <w:rsid w:val="00DF2D5A"/>
    <w:rsid w:val="00E11CD9"/>
    <w:rsid w:val="00E20CEE"/>
    <w:rsid w:val="00E26735"/>
    <w:rsid w:val="00E36937"/>
    <w:rsid w:val="00E502B0"/>
    <w:rsid w:val="00E62CCE"/>
    <w:rsid w:val="00E8370C"/>
    <w:rsid w:val="00E86C16"/>
    <w:rsid w:val="00EA45C3"/>
    <w:rsid w:val="00EA5FB2"/>
    <w:rsid w:val="00EA71F5"/>
    <w:rsid w:val="00EC5A59"/>
    <w:rsid w:val="00EE194F"/>
    <w:rsid w:val="00EF2173"/>
    <w:rsid w:val="00F547F2"/>
    <w:rsid w:val="00F630BB"/>
    <w:rsid w:val="00F74951"/>
    <w:rsid w:val="00F84BCF"/>
    <w:rsid w:val="00F96A23"/>
    <w:rsid w:val="00FB4BB9"/>
    <w:rsid w:val="00FC5132"/>
    <w:rsid w:val="00FF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EE7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STH"/>
    <w:qFormat/>
    <w:rsid w:val="00E20CEE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6CED"/>
    <w:pPr>
      <w:keepNext/>
      <w:keepLines/>
      <w:spacing w:after="0" w:line="360" w:lineRule="auto"/>
      <w:contextualSpacing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6CED"/>
    <w:rPr>
      <w:rFonts w:asciiTheme="majorHAnsi" w:eastAsiaTheme="majorEastAsia" w:hAnsiTheme="majorHAnsi" w:cstheme="majorBidi"/>
      <w:b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STH"/>
    <w:qFormat/>
    <w:rsid w:val="00E20CEE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6CED"/>
    <w:pPr>
      <w:keepNext/>
      <w:keepLines/>
      <w:spacing w:after="0" w:line="360" w:lineRule="auto"/>
      <w:contextualSpacing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6CED"/>
    <w:rPr>
      <w:rFonts w:asciiTheme="majorHAnsi" w:eastAsiaTheme="majorEastAsia" w:hAnsiTheme="majorHAnsi" w:cstheme="majorBidi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Heaphy</dc:creator>
  <cp:lastModifiedBy>Peter Lee</cp:lastModifiedBy>
  <cp:revision>2</cp:revision>
  <dcterms:created xsi:type="dcterms:W3CDTF">2019-08-12T17:14:00Z</dcterms:created>
  <dcterms:modified xsi:type="dcterms:W3CDTF">2019-08-12T17:14:00Z</dcterms:modified>
</cp:coreProperties>
</file>